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1800"/>
        <w:gridCol w:w="1260"/>
        <w:gridCol w:w="900"/>
        <w:gridCol w:w="1440"/>
        <w:gridCol w:w="810"/>
        <w:gridCol w:w="1620"/>
        <w:gridCol w:w="1530"/>
      </w:tblGrid>
      <w:tr w:rsidR="001201D0" w:rsidRPr="00973903" w14:paraId="25B22084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C1B5A" w14:textId="77777777" w:rsidR="001201D0" w:rsidRPr="008D20DD" w:rsidRDefault="001201D0" w:rsidP="00564F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8D20DD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Job Hazard Analysis Worksheet</w:t>
            </w:r>
          </w:p>
        </w:tc>
      </w:tr>
      <w:tr w:rsidR="00C15F05" w:rsidRPr="00D07A9A" w14:paraId="3EED01B1" w14:textId="77777777" w:rsidTr="008D20DD">
        <w:trPr>
          <w:trHeight w:val="261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6331B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CONTRACTOR: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9F4025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AF07D" w14:textId="21EDAAF5" w:rsidR="00C15F05" w:rsidRPr="001201D0" w:rsidRDefault="00C15F05" w:rsidP="00C15F0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WORK START DATE: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373C4" w14:textId="3CC34A1E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C15F05" w:rsidRPr="005664D0" w14:paraId="1B0D50A7" w14:textId="77777777" w:rsidTr="008D20DD">
        <w:trPr>
          <w:trHeight w:val="261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3CE1A" w14:textId="36D3FF71" w:rsidR="00C15F05" w:rsidRPr="001201D0" w:rsidRDefault="00C15F05" w:rsidP="000860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LDG/ LOCATION: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72754D" w14:textId="06867585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8846F1" w14:textId="6511BA6F" w:rsidR="00C15F05" w:rsidRPr="001201D0" w:rsidRDefault="00C15F05" w:rsidP="000860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ST. WORK COMPLETION DATE: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692DF" w14:textId="3974468C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E23C7" w:rsidRPr="005664D0" w14:paraId="6F0B91F0" w14:textId="77777777" w:rsidTr="008D20DD">
        <w:trPr>
          <w:trHeight w:val="261"/>
        </w:trPr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2E9973" w14:textId="03090116" w:rsidR="00CE23C7" w:rsidRPr="001201D0" w:rsidRDefault="00E546FB" w:rsidP="00C15F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E546F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ENCY CONTAC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:</w:t>
            </w:r>
          </w:p>
        </w:tc>
        <w:tc>
          <w:tcPr>
            <w:tcW w:w="756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1B362" w14:textId="77777777" w:rsidR="00CE23C7" w:rsidRPr="001201D0" w:rsidRDefault="00CE23C7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6A585294" w14:textId="77777777" w:rsidTr="008D20DD">
        <w:trPr>
          <w:trHeight w:val="261"/>
        </w:trPr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DBCFC3" w14:textId="252EAEC6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RADES INVOLVED:</w:t>
            </w:r>
          </w:p>
        </w:tc>
        <w:tc>
          <w:tcPr>
            <w:tcW w:w="756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F9587" w14:textId="7989454B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37E87088" w14:textId="77777777" w:rsidTr="008D20DD">
        <w:trPr>
          <w:trHeight w:val="581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C59DC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COPE OF ACTIVITY – LIST BASIC JOB STEPS:</w:t>
            </w:r>
          </w:p>
        </w:tc>
        <w:tc>
          <w:tcPr>
            <w:tcW w:w="7560" w:type="dxa"/>
            <w:gridSpan w:val="6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4470D6AC" w14:textId="090541DC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74AD6678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1E865" w14:textId="7EC2305C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*REMINDER:</w:t>
            </w: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Review Safety Data Sheets and incorporate appropriate preventative or protective measures.</w:t>
            </w:r>
          </w:p>
        </w:tc>
      </w:tr>
      <w:tr w:rsidR="00C15F05" w:rsidRPr="005664D0" w14:paraId="49892433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3B410C7E" w14:textId="4D8A2063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CHECK</w:t>
            </w:r>
            <w:r w:rsidRPr="001201D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 xml:space="preserve"> THE </w:t>
            </w:r>
            <w:r w:rsidR="0015302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BOX</w:t>
            </w:r>
            <w:r w:rsidRPr="001201D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 xml:space="preserve"> ASSOCIATED WITH EACH POTENTIAL HAZARD </w:t>
            </w:r>
          </w:p>
        </w:tc>
      </w:tr>
      <w:tr w:rsidR="00C15F05" w:rsidRPr="005664D0" w14:paraId="256E16DE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E9DFB" w14:textId="0B7B4BFD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71650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lips/Trips/Falls</w:t>
            </w:r>
          </w:p>
        </w:tc>
        <w:tc>
          <w:tcPr>
            <w:tcW w:w="315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F7DC6" w14:textId="4726FD4C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34586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emical Spill</w:t>
            </w:r>
          </w:p>
        </w:tc>
        <w:tc>
          <w:tcPr>
            <w:tcW w:w="315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8FBBB" w14:textId="6C8EA8E7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775490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or Lighting</w:t>
            </w:r>
          </w:p>
        </w:tc>
      </w:tr>
      <w:tr w:rsidR="00C15F05" w:rsidRPr="005664D0" w14:paraId="0EBAE433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005A3" w14:textId="141ED5B9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4378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ctrical Shock/Arc Flash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50086" w14:textId="3DD03296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60592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avy Equipment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20B5D" w14:textId="37F28800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167783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ise Exposure</w:t>
            </w:r>
          </w:p>
        </w:tc>
      </w:tr>
      <w:tr w:rsidR="00C15F05" w:rsidRPr="005664D0" w14:paraId="38C0111D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14435" w14:textId="7DF9D623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334948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vated Work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26A44" w14:textId="7731867F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72437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lding/Hot Work/Grinding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37158" w14:textId="6E5838FF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68509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ust/Inhalation Exposure</w:t>
            </w:r>
          </w:p>
        </w:tc>
      </w:tr>
      <w:tr w:rsidR="00C15F05" w:rsidRPr="005664D0" w14:paraId="6FF446A6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D5EB3" w14:textId="7498F9A8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92060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alling Objects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D8B7" w14:textId="4201A674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422979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ruck-by/Caught-in/Betwee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4963D" w14:textId="498F760A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164232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or Ventilation</w:t>
            </w:r>
          </w:p>
        </w:tc>
      </w:tr>
      <w:tr w:rsidR="00C15F05" w:rsidRPr="005664D0" w14:paraId="1F33F1EC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739C1" w14:textId="2BAE8AB5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75664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nual Lifting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F66E0" w14:textId="545B94C5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81838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lammable Materials</w:t>
            </w:r>
          </w:p>
        </w:tc>
        <w:tc>
          <w:tcPr>
            <w:tcW w:w="3150" w:type="dxa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A008C" w14:textId="445E84DF" w:rsidR="00C15F05" w:rsidRPr="001201D0" w:rsidRDefault="00F9057A" w:rsidP="008D20DD">
            <w:pPr>
              <w:spacing w:after="0" w:line="240" w:lineRule="auto"/>
              <w:ind w:left="248" w:hanging="248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71646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D7FD2E0" wp14:editId="6BC9B403">
                      <wp:simplePos x="0" y="0"/>
                      <wp:positionH relativeFrom="column">
                        <wp:posOffset>1181100</wp:posOffset>
                      </wp:positionH>
                      <wp:positionV relativeFrom="paragraph">
                        <wp:posOffset>632460</wp:posOffset>
                      </wp:positionV>
                      <wp:extent cx="182880" cy="259080"/>
                      <wp:effectExtent l="0" t="0" r="0" b="0"/>
                      <wp:wrapNone/>
                      <wp:docPr id="10" name="Text Box 1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0000000-0008-0000-0000-00000200000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731" cy="2645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bodyPr vertOverflow="clip" wrap="none" rtlCol="0" anchor="t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777FE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93pt;margin-top:49.8pt;width:14.4pt;height:20.4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" filled="f" stroked="f">
                      <v:textbox style="mso-fit-shape-to-text:t"/>
                    </v:shape>
                  </w:pict>
                </mc:Fallback>
              </mc:AlternateConten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Impact to Connected Systems </w:t>
            </w:r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(such as Sprinkler, Fire, alarms, </w:t>
            </w:r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ther</w:t>
            </w:r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rols/Processes)</w:t>
            </w:r>
          </w:p>
        </w:tc>
      </w:tr>
      <w:tr w:rsidR="00C15F05" w:rsidRPr="005664D0" w14:paraId="486D63F2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4B657" w14:textId="620C1226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45307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cavation Cave-in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3E5A5" w14:textId="5867213B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20842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ld/Heat Exhaustion/Stress</w:t>
            </w:r>
          </w:p>
        </w:tc>
        <w:tc>
          <w:tcPr>
            <w:tcW w:w="3150" w:type="dxa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6DD412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50EB5313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0179A" w14:textId="04213831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224762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ermal/ Chemical Exposure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63CDF" w14:textId="0772C235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724866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or Work Position</w:t>
            </w:r>
          </w:p>
        </w:tc>
        <w:tc>
          <w:tcPr>
            <w:tcW w:w="3150" w:type="dxa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4A0D41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6E4D1B63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EDF49" w14:textId="097550FF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96040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ire/Explosion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8D61F" w14:textId="589122B3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55961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ation</w:t>
            </w:r>
          </w:p>
        </w:tc>
        <w:tc>
          <w:tcPr>
            <w:tcW w:w="3150" w:type="dxa"/>
            <w:gridSpan w:val="2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B64F6" w14:textId="791C4AAE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65649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ther (describe):</w:t>
            </w:r>
          </w:p>
        </w:tc>
      </w:tr>
      <w:tr w:rsidR="00C15F05" w:rsidRPr="005664D0" w14:paraId="2F2539C4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0A612" w14:textId="74B10C04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88321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fined Space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FB2D1" w14:textId="52ED16C0" w:rsidR="00C15F05" w:rsidRPr="001201D0" w:rsidRDefault="00F9057A" w:rsidP="008D20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2314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ored Energy</w:t>
            </w:r>
          </w:p>
        </w:tc>
        <w:tc>
          <w:tcPr>
            <w:tcW w:w="3150" w:type="dxa"/>
            <w:gridSpan w:val="2"/>
            <w:tcBorders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BD132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C15F05" w:rsidRPr="005664D0" w14:paraId="41866C0F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4225DC6F" w14:textId="46528A68" w:rsidR="00C15F05" w:rsidRPr="001201D0" w:rsidRDefault="00970A80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 xml:space="preserve">LIST THE </w:t>
            </w:r>
            <w:r w:rsidR="00C15F05" w:rsidRPr="001201D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POTENTIAL HAZARD AND SAFETY MEASURES FOR EACH STEP</w:t>
            </w:r>
          </w:p>
        </w:tc>
      </w:tr>
      <w:tr w:rsidR="00C15F05" w:rsidRPr="005664D0" w14:paraId="1D4C5EF7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vAlign w:val="center"/>
            <w:hideMark/>
          </w:tcPr>
          <w:p w14:paraId="5CEC5E34" w14:textId="6E49580F" w:rsidR="00C15F05" w:rsidRPr="001201D0" w:rsidRDefault="00970A80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HAZARD</w:t>
            </w:r>
          </w:p>
        </w:tc>
        <w:tc>
          <w:tcPr>
            <w:tcW w:w="6300" w:type="dxa"/>
            <w:gridSpan w:val="5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EEECE1"/>
            <w:noWrap/>
            <w:vAlign w:val="center"/>
            <w:hideMark/>
          </w:tcPr>
          <w:p w14:paraId="72E6DA29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EASURES TAKEN TO ENSURE SAFETY</w:t>
            </w:r>
          </w:p>
        </w:tc>
      </w:tr>
      <w:tr w:rsidR="00C15F05" w:rsidRPr="005664D0" w14:paraId="271591CE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1F662" w14:textId="59907075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5E3EC" w14:textId="223454AB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5EAD2E9C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740BD" w14:textId="1537139F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B4F47" w14:textId="4CA0F8DD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3A1C9290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1F77B" w14:textId="7CF86970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300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FF73C" w14:textId="567820D5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36DC9BF7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752F6903" w14:textId="0FE69799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PLACE A CHECK</w:t>
            </w:r>
            <w:r w:rsidR="001D4D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MARK</w:t>
            </w:r>
            <w:r w:rsidRPr="001201D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 xml:space="preserve"> NEXT TO ALL </w:t>
            </w:r>
            <w:r w:rsidR="001D4D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</w:rPr>
              <w:t>THAT APPLY</w:t>
            </w:r>
          </w:p>
        </w:tc>
      </w:tr>
      <w:tr w:rsidR="00C15F05" w:rsidRPr="005664D0" w14:paraId="275C0A16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48582095" w14:textId="77777777" w:rsidR="00C15F05" w:rsidRPr="001201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ERSONAL PROTECTIVE EQUIP'T</w:t>
            </w:r>
          </w:p>
        </w:tc>
        <w:tc>
          <w:tcPr>
            <w:tcW w:w="3150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77E6C366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WORK PLATFORMS FOR TASK</w:t>
            </w:r>
          </w:p>
        </w:tc>
        <w:tc>
          <w:tcPr>
            <w:tcW w:w="315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6AE32700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NERGIZED EQUIPMENT/SYSTEMS</w:t>
            </w:r>
          </w:p>
        </w:tc>
      </w:tr>
      <w:tr w:rsidR="00C15F05" w:rsidRPr="005664D0" w14:paraId="55D8F4D0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B4CD" w14:textId="2A3FF929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7384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ULL FACE SHIELD/SAFETY GLASSES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AA3E2" w14:textId="38715D29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60164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AFFOLD w/ STD. GUARDRAILS</w:t>
            </w:r>
          </w:p>
        </w:tc>
        <w:tc>
          <w:tcPr>
            <w:tcW w:w="315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76DF" w14:textId="4604AEEA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18575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ROUND FAULT PROTECTION</w:t>
            </w:r>
          </w:p>
        </w:tc>
      </w:tr>
      <w:tr w:rsidR="00C15F05" w:rsidRPr="005664D0" w14:paraId="22257DBD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4BA68" w14:textId="5D0D6F81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427040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EMICAL SPLASH GOGGLES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77F00" w14:textId="2DFE2DD3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53488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SONNEL LIFT (Worker Trained)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06F72" w14:textId="231D8549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203723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K-OUT/TAGOUT</w:t>
            </w:r>
          </w:p>
        </w:tc>
      </w:tr>
      <w:tr w:rsidR="00C15F05" w:rsidRPr="005664D0" w14:paraId="61208CBD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58B50" w14:textId="50776315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82273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SPIRATORY PROTECTION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E2D3F" w14:textId="4942C57A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37551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DDERS (Fiberglass or Wood)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77204" w14:textId="7922B433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209906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ERGY SOURCES IDENTIFIED</w:t>
            </w:r>
          </w:p>
        </w:tc>
      </w:tr>
      <w:tr w:rsidR="00C15F05" w:rsidRPr="005664D0" w14:paraId="2A0498E3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4135D" w14:textId="43CB4F6E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50757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ARNESS/ LANYARD/ ANCHORAGE</w:t>
            </w:r>
          </w:p>
        </w:tc>
        <w:tc>
          <w:tcPr>
            <w:tcW w:w="3150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6F67B384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MATERIAL HANDLING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ED380" w14:textId="68E4E2A7" w:rsidR="00C15F05" w:rsidRPr="001201D0" w:rsidRDefault="00F9057A" w:rsidP="00C15F05">
            <w:pPr>
              <w:spacing w:after="0" w:line="240" w:lineRule="auto"/>
              <w:ind w:left="248" w:hanging="248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20332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OOLS/CORDS INSPECTED </w:t>
            </w:r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</w:r>
            <w:r w:rsidR="00C15F05"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&amp; RATED for APPLICATION</w:t>
            </w:r>
          </w:p>
        </w:tc>
      </w:tr>
      <w:tr w:rsidR="00C15F05" w:rsidRPr="005664D0" w14:paraId="6F5A2180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9FCE8" w14:textId="20382DA5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74834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ITIONING DEVICE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B6D2E" w14:textId="67CDF162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12812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IGGING EQPT. INSPECTED/TESTED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CB44A" w14:textId="128E7DE4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90298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IGH VOLTAGE LINES IDENTIFIED</w:t>
            </w:r>
          </w:p>
        </w:tc>
      </w:tr>
      <w:tr w:rsidR="00C15F05" w:rsidRPr="005664D0" w14:paraId="7CF9899B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416DF" w14:textId="42AFE2B0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28291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OVES (specify)</w:t>
            </w:r>
            <w:r w:rsidR="00B876E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6A38B" w14:textId="734B43F7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983314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CRANE </w:t>
            </w:r>
          </w:p>
        </w:tc>
        <w:tc>
          <w:tcPr>
            <w:tcW w:w="22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CE783" w14:textId="1CE6E6BA" w:rsidR="00C15F05" w:rsidRPr="001201D0" w:rsidRDefault="00E81AEF" w:rsidP="00E81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(Size): 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Type):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91A3A" w14:textId="45D4B452" w:rsidR="00C15F05" w:rsidRPr="001201D0" w:rsidRDefault="00F9057A" w:rsidP="00C15F05">
            <w:pPr>
              <w:spacing w:after="0" w:line="240" w:lineRule="auto"/>
              <w:ind w:left="248" w:hanging="248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6779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EA CONTROLS/ISOLATION DETERMINED</w:t>
            </w:r>
          </w:p>
        </w:tc>
      </w:tr>
      <w:tr w:rsidR="00C15F05" w:rsidRPr="005664D0" w14:paraId="54FFE9A8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101E9" w14:textId="64E8D133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6878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LDING HOOD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DFE1A" w14:textId="5B969CD1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63676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PERATOR CERT.</w:t>
            </w:r>
          </w:p>
        </w:tc>
        <w:tc>
          <w:tcPr>
            <w:tcW w:w="315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noWrap/>
            <w:vAlign w:val="center"/>
            <w:hideMark/>
          </w:tcPr>
          <w:p w14:paraId="1F59D9A9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FIRE PROTECTION</w:t>
            </w:r>
          </w:p>
        </w:tc>
      </w:tr>
      <w:tr w:rsidR="00C15F05" w:rsidRPr="005664D0" w14:paraId="682C2911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3B3E2" w14:textId="0A8F7FA4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52069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OTECTIVE HEADWEAR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96456" w14:textId="6F42D8AE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201464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sz w:val="16"/>
                <w:szCs w:val="16"/>
              </w:rPr>
              <w:t>ASSEMBLY/DISASSEMBLY DIRECTOR</w:t>
            </w: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C720" w14:textId="3E568DBB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40558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LAMMABLES REMOVED</w:t>
            </w:r>
          </w:p>
        </w:tc>
      </w:tr>
      <w:tr w:rsidR="00C15F05" w:rsidRPr="005664D0" w14:paraId="44CCBA61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0611F" w14:textId="017B8298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2084633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LAME RESISTANT CLOTHS</w:t>
            </w:r>
          </w:p>
        </w:tc>
        <w:tc>
          <w:tcPr>
            <w:tcW w:w="3150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0B416CC4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ONFINED SPACE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49F5" w14:textId="478CE18D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856631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LDING SCREEN IN PLACE</w:t>
            </w:r>
          </w:p>
        </w:tc>
      </w:tr>
      <w:tr w:rsidR="00C15F05" w:rsidRPr="005664D0" w14:paraId="05B43CF0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6F85F" w14:textId="70282C9C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9122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THER PPE (specify):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D0F0EB" w14:textId="729EADB4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45309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PLOYEES TRAINED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227EB" w14:textId="64C30C7C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9090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KLR. IMPAIRED/DRAINED</w:t>
            </w:r>
          </w:p>
        </w:tc>
      </w:tr>
      <w:tr w:rsidR="00C15F05" w:rsidRPr="005664D0" w14:paraId="088030EC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noWrap/>
            <w:vAlign w:val="center"/>
            <w:hideMark/>
          </w:tcPr>
          <w:p w14:paraId="6E9289D8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ARRICADES NEEDED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0853" w14:textId="7A9394BD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72882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IR TESTED/MONITORED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25091" w14:textId="5EDD26B9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401251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IRE WATCH ASSIGNED</w:t>
            </w:r>
          </w:p>
        </w:tc>
      </w:tr>
      <w:tr w:rsidR="00C15F05" w:rsidRPr="005664D0" w14:paraId="5901E527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17513" w14:textId="294D9E3B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36047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VERS on FLOOR HOLES</w:t>
            </w:r>
          </w:p>
        </w:tc>
        <w:tc>
          <w:tcPr>
            <w:tcW w:w="3150" w:type="dxa"/>
            <w:gridSpan w:val="3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vAlign w:val="center"/>
            <w:hideMark/>
          </w:tcPr>
          <w:p w14:paraId="2802DBFD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OTHER (List):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E30CF" w14:textId="479F7F4E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90136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ITABLE FIRE EXTINGUISHER</w:t>
            </w:r>
          </w:p>
        </w:tc>
      </w:tr>
      <w:tr w:rsidR="00C15F05" w:rsidRPr="005664D0" w14:paraId="467DE911" w14:textId="77777777" w:rsidTr="008D20DD">
        <w:trPr>
          <w:trHeight w:val="261"/>
        </w:trPr>
        <w:tc>
          <w:tcPr>
            <w:tcW w:w="30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0ED7F" w14:textId="6536D4A4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13190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SUAL BARRICADES/SIGNS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F2C24" w14:textId="4E02525C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237703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938FD" w14:textId="62CC8529" w:rsidR="00C15F05" w:rsidRPr="001201D0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71503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5F05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15F0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r w:rsidR="00C15F05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EA FREE of DEBRIS</w:t>
            </w:r>
          </w:p>
        </w:tc>
      </w:tr>
      <w:tr w:rsidR="00C049E9" w:rsidRPr="005664D0" w14:paraId="06EFEED9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tcMar>
              <w:top w:w="0" w:type="dxa"/>
              <w:left w:w="115" w:type="dxa"/>
              <w:right w:w="115" w:type="dxa"/>
            </w:tcMar>
            <w:vAlign w:val="center"/>
          </w:tcPr>
          <w:p w14:paraId="59ED7D62" w14:textId="29ABCF66" w:rsidR="00C049E9" w:rsidRDefault="00C049E9" w:rsidP="00C049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Tasks </w:t>
            </w: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equiring a Permit</w:t>
            </w: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C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ck</w:t>
            </w:r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as </w:t>
            </w:r>
            <w:proofErr w:type="spellStart"/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q'd</w:t>
            </w:r>
            <w:proofErr w:type="spellEnd"/>
            <w:r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:</w:t>
            </w:r>
          </w:p>
        </w:tc>
      </w:tr>
      <w:tr w:rsidR="00C049E9" w:rsidRPr="005664D0" w14:paraId="5B65C43F" w14:textId="77777777" w:rsidTr="008D20DD">
        <w:trPr>
          <w:trHeight w:val="855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14:paraId="456A69E7" w14:textId="77777777" w:rsidR="00C049E9" w:rsidRDefault="00F9057A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457563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elding/Burning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94502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Confined Space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082828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Roof Entry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78417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cavation/Trenching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122829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frigerant Recovery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380978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O/TO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4542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ine Breaking 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187796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Wall Penetration/Cabling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273171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rinkler/Fire Impairment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</w:t>
            </w:r>
            <w:sdt>
              <w:sdtPr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id w:val="-80740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9E9">
                  <w:rPr>
                    <w:rFonts w:ascii="MS Gothic" w:eastAsia="MS Gothic" w:hAnsi="MS Gothic" w:cs="Calibri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ther (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</w:t>
            </w:r>
            <w:r w:rsidR="00C049E9" w:rsidRPr="001201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cify</w:t>
            </w:r>
            <w:r w:rsidR="00C049E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below)</w:t>
            </w:r>
          </w:p>
          <w:p w14:paraId="6762FBE1" w14:textId="43378EB4" w:rsidR="00C049E9" w:rsidRPr="001201D0" w:rsidRDefault="00C049E9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5117DE44" w14:textId="77777777" w:rsidTr="008D20DD">
        <w:trPr>
          <w:trHeight w:val="261"/>
        </w:trPr>
        <w:tc>
          <w:tcPr>
            <w:tcW w:w="9360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EECE1"/>
            <w:noWrap/>
            <w:vAlign w:val="center"/>
            <w:hideMark/>
          </w:tcPr>
          <w:p w14:paraId="302B4C9C" w14:textId="77777777" w:rsidR="00C15F05" w:rsidRPr="001201D0" w:rsidRDefault="00C15F05" w:rsidP="00C15F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1201D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PECIAL EQUIPMENT REQUIRED (Specify):</w:t>
            </w:r>
          </w:p>
        </w:tc>
      </w:tr>
      <w:tr w:rsidR="00C15F05" w:rsidRPr="005664D0" w14:paraId="3F93603D" w14:textId="77777777" w:rsidTr="008D20DD">
        <w:trPr>
          <w:trHeight w:val="454"/>
        </w:trPr>
        <w:tc>
          <w:tcPr>
            <w:tcW w:w="9360" w:type="dxa"/>
            <w:gridSpan w:val="7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6BEC8" w14:textId="1F709BF7" w:rsidR="00C15F05" w:rsidRPr="005664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15F05" w:rsidRPr="005664D0" w14:paraId="348321EA" w14:textId="77777777" w:rsidTr="008D20DD">
        <w:trPr>
          <w:trHeight w:val="780"/>
        </w:trPr>
        <w:tc>
          <w:tcPr>
            <w:tcW w:w="9360" w:type="dxa"/>
            <w:gridSpan w:val="7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DFCCD8" w14:textId="77777777" w:rsidR="00C15F05" w:rsidRPr="005664D0" w:rsidRDefault="00C15F05" w:rsidP="00C15F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59EA92D4" w14:textId="77777777" w:rsidR="007904A6" w:rsidRDefault="007904A6"/>
    <w:sectPr w:rsidR="007904A6" w:rsidSect="008D20DD">
      <w:headerReference w:type="default" r:id="rId6"/>
      <w:pgSz w:w="12240" w:h="15840"/>
      <w:pgMar w:top="1170" w:right="1440" w:bottom="630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86D8E" w14:textId="77777777" w:rsidR="00B0041C" w:rsidRDefault="00B0041C" w:rsidP="00B0041C">
      <w:pPr>
        <w:spacing w:after="0" w:line="240" w:lineRule="auto"/>
      </w:pPr>
      <w:r>
        <w:separator/>
      </w:r>
    </w:p>
  </w:endnote>
  <w:endnote w:type="continuationSeparator" w:id="0">
    <w:p w14:paraId="3D436DAA" w14:textId="77777777" w:rsidR="00B0041C" w:rsidRDefault="00B0041C" w:rsidP="00B0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8FB09" w14:textId="77777777" w:rsidR="00B0041C" w:rsidRDefault="00B0041C" w:rsidP="00B0041C">
      <w:pPr>
        <w:spacing w:after="0" w:line="240" w:lineRule="auto"/>
      </w:pPr>
      <w:r>
        <w:separator/>
      </w:r>
    </w:p>
  </w:footnote>
  <w:footnote w:type="continuationSeparator" w:id="0">
    <w:p w14:paraId="4EAAFF4A" w14:textId="77777777" w:rsidR="00B0041C" w:rsidRDefault="00B0041C" w:rsidP="00B00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1243A" w14:textId="52B63B71" w:rsidR="006930FA" w:rsidRDefault="006930FA" w:rsidP="006930FA">
    <w:pPr>
      <w:pStyle w:val="Header"/>
      <w:jc w:val="center"/>
    </w:pPr>
    <w:r>
      <w:rPr>
        <w:noProof/>
      </w:rPr>
      <w:drawing>
        <wp:inline distT="0" distB="0" distL="0" distR="0" wp14:anchorId="34134348" wp14:editId="6208E3D7">
          <wp:extent cx="2486025" cy="312877"/>
          <wp:effectExtent l="0" t="0" r="0" b="0"/>
          <wp:docPr id="4" name="Picture 4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1216" cy="3235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cxszQyMjMEspV0lIJTi4sz8/NACoxrAQwahP8sAAAA"/>
  </w:docVars>
  <w:rsids>
    <w:rsidRoot w:val="001201D0"/>
    <w:rsid w:val="00086083"/>
    <w:rsid w:val="001201D0"/>
    <w:rsid w:val="00121136"/>
    <w:rsid w:val="0015302D"/>
    <w:rsid w:val="001543E0"/>
    <w:rsid w:val="001D4DE9"/>
    <w:rsid w:val="001D6E27"/>
    <w:rsid w:val="00252F65"/>
    <w:rsid w:val="0026150F"/>
    <w:rsid w:val="003456F8"/>
    <w:rsid w:val="003B4C42"/>
    <w:rsid w:val="006930FA"/>
    <w:rsid w:val="00693ECD"/>
    <w:rsid w:val="006B3389"/>
    <w:rsid w:val="007904A6"/>
    <w:rsid w:val="007C4E14"/>
    <w:rsid w:val="008D20DD"/>
    <w:rsid w:val="00970A80"/>
    <w:rsid w:val="00973903"/>
    <w:rsid w:val="00B0041C"/>
    <w:rsid w:val="00B876E1"/>
    <w:rsid w:val="00C049E9"/>
    <w:rsid w:val="00C15F05"/>
    <w:rsid w:val="00CE23C7"/>
    <w:rsid w:val="00E546FB"/>
    <w:rsid w:val="00E81AEF"/>
    <w:rsid w:val="00EC3A21"/>
    <w:rsid w:val="00F90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5B7C2"/>
  <w15:chartTrackingRefBased/>
  <w15:docId w15:val="{6A1C688D-2322-4C07-9C3C-DB10C2FE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1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41C"/>
  </w:style>
  <w:style w:type="paragraph" w:styleId="Footer">
    <w:name w:val="footer"/>
    <w:basedOn w:val="Normal"/>
    <w:link w:val="FooterChar"/>
    <w:uiPriority w:val="99"/>
    <w:unhideWhenUsed/>
    <w:rsid w:val="00B0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6</Words>
  <Characters>2252</Characters>
  <Application>Microsoft Office Word</Application>
  <DocSecurity>0</DocSecurity>
  <Lines>132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ctave</dc:creator>
  <cp:keywords/>
  <dc:description/>
  <cp:lastModifiedBy>Theresa Cummins</cp:lastModifiedBy>
  <cp:revision>2</cp:revision>
  <dcterms:created xsi:type="dcterms:W3CDTF">2023-01-19T23:28:00Z</dcterms:created>
  <dcterms:modified xsi:type="dcterms:W3CDTF">2023-01-19T23:28:00Z</dcterms:modified>
</cp:coreProperties>
</file>